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University Lecturer position at a reputable institution in Qatar Doha. As an accomplished academic with a deep passion for higher education and a commitment to fostering intellectual growth, I am eager to contribute my expertise, research acumen, and pedagogical innovation to your esteemed university. Qatar Doha, with its dynamic academic landscape and dedication to excellence in education, represents an ideal environment for me to further my career as a University Lecturer while supporting the region’s vision of cultivating a knowledge-based economy.</w:t>
      </w:r>
    </w:p>
    <w:p>
      <w:pPr>
        <w:pStyle w:val="BodyText"/>
      </w:pPr>
      <w:r>
        <w:t xml:space="preserve">Throughout my professional journey, I have dedicated myself to advancing academic excellence through teaching, research, and mentorship. As a University Lecturer, I have consistently focused on creating engaging learning experiences that empower students to think critically and innovate within their fields. My background in [specific field of expertise] has equipped me with the skills to design curricula that align with global standards while addressing local and regional challenges. Whether delivering lectures on [specific subject], supervising graduate research, or collaborating on interdisciplinary projects, I strive to inspire curiosity and a lifelong love for learning among my students.</w:t>
      </w:r>
    </w:p>
    <w:p>
      <w:pPr>
        <w:pStyle w:val="BodyText"/>
      </w:pPr>
      <w:r>
        <w:t xml:space="preserve">The opportunity to join a university in Qatar Doha excites me because of the unique blend of cultural richness, academic ambition, and forward-thinking initiatives that define the region. Qatar’s commitment to education as a cornerstone of national development resonates deeply with my professional ethos. I am particularly drawn to institutions in Doha that prioritize innovation in teaching methodologies, research-driven scholarship, and community engagement. My experience in [mention relevant experience, e.g., "designing interactive online courses" or "leading workshops on sustainable practices"] aligns with the university’s mission to prepare students for global challenges while respecting local traditions.</w:t>
      </w:r>
    </w:p>
    <w:p>
      <w:pPr>
        <w:pStyle w:val="BodyText"/>
      </w:pPr>
      <w:r>
        <w:t xml:space="preserve">As a University Lecturer, I bring a proven ability to bridge theoretical knowledge with practical application. For instance, during my tenure at [previous institution], I developed a course on [specific topic] that integrated real-world case studies from the Middle East, enabling students to analyze regional issues through an academic lens. This approach not only enhanced student engagement but also fostered a deeper understanding of how education can drive societal progress. I am confident that my ability to adapt pedagogical strategies to diverse learning environments would make me a valuable asset to your faculty.</w:t>
      </w:r>
    </w:p>
    <w:p>
      <w:pPr>
        <w:pStyle w:val="BodyText"/>
      </w:pPr>
      <w:r>
        <w:t xml:space="preserve">In addition to my teaching experience, I have contributed to several research projects that highlight the importance of academic collaboration. My work on [specific research area] has been published in peer-reviewed journals and presented at international conferences, underscoring my commitment to advancing knowledge in my field. I am particularly interested in exploring opportunities for collaborative research with colleagues at your university, especially initiatives that align with Qatar’s National Vision 2030 and its focus on sustainable development, technology, and cultural preservation. The interdisciplinary nature of many projects in Qatar Doha provides an ideal platform for me to contribute meaningfully to both academic and societal goals.</w:t>
      </w:r>
    </w:p>
    <w:p>
      <w:pPr>
        <w:pStyle w:val="BodyText"/>
      </w:pPr>
      <w:r>
        <w:t xml:space="preserve">One of my core strengths as a University Lecturer is my ability to connect with students from diverse backgrounds. Having taught in multicultural environments, I have learned the importance of cultural sensitivity, adaptability, and inclusivity in education. In Qatar Doha, where international and local students coexist within a vibrant academic community, I am eager to create an inclusive classroom atmosphere that encourages dialogue and mutual respect. My goal is to nurture a generation of thinkers who are not only academically proficient but also socially responsible global citizens.</w:t>
      </w:r>
    </w:p>
    <w:p>
      <w:pPr>
        <w:pStyle w:val="BodyText"/>
      </w:pPr>
      <w:r>
        <w:t xml:space="preserve">I am particularly impressed by the university’s emphasis on [specific aspect, e.g., "innovation in STEM education" or "intercultural communication"]. This aligns with my own belief that education should be a transformative experience. I would be honored to contribute to your institution’s academic excellence by bringing my expertise in [specific skill or area] and a passion for mentoring the next generation of leaders. My ability to integrate technology into teaching, such as using virtual labs or AI-driven tools, ensures that students are equipped with the skills needed for an evolving global landscape.</w:t>
      </w:r>
    </w:p>
    <w:p>
      <w:pPr>
        <w:pStyle w:val="BodyText"/>
      </w:pPr>
      <w:r>
        <w:t xml:space="preserve">In conclusion, I am enthusiastic about the possibility of joining your university as a University Lecturer in Qatar Doha. I am confident that my academic background, teaching philosophy, and research experience would enable me to make meaningful contributions to your institution’s mission. I would welcome the opportunity to discuss how my qualifications align with your needs and to learn more about the exciting work being done at [University Name]. Thank you for considering my application. I look forward to the possibility of contributing to the academic excellence of your university in Qatar Doha.</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Qatar Doha</dc:title>
  <dc:creator/>
  <dc:language>en</dc:language>
  <cp:keywords/>
  <dcterms:created xsi:type="dcterms:W3CDTF">2026-07-23T08:10:39Z</dcterms:created>
  <dcterms:modified xsi:type="dcterms:W3CDTF">2026-07-23T08:10:39Z</dcterms:modified>
</cp:coreProperties>
</file>

<file path=docProps/custom.xml><?xml version="1.0" encoding="utf-8"?>
<Properties xmlns="http://schemas.openxmlformats.org/officeDocument/2006/custom-properties" xmlns:vt="http://schemas.openxmlformats.org/officeDocument/2006/docPropsVTypes"/>
</file>